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211173DF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3597027D" w:rsidR="003E12C4" w:rsidRPr="003E12C4" w:rsidRDefault="004326D0" w:rsidP="009A6C63">
      <w:pPr>
        <w:spacing w:line="240" w:lineRule="auto"/>
        <w:rPr>
          <w:b/>
          <w:lang w:val="de-AT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6D59182C" wp14:editId="26A110C4">
            <wp:simplePos x="0" y="0"/>
            <wp:positionH relativeFrom="column">
              <wp:posOffset>-5872480</wp:posOffset>
            </wp:positionH>
            <wp:positionV relativeFrom="paragraph">
              <wp:posOffset>717549</wp:posOffset>
            </wp:positionV>
            <wp:extent cx="6469380" cy="6517027"/>
            <wp:effectExtent l="0" t="0" r="762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41_Umfeldanalyse_2020_01_2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2544" cy="65302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E12C4" w:rsidRPr="003E12C4" w:rsidSect="00D534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A9AE0" w14:textId="77777777" w:rsidR="00D651AE" w:rsidRDefault="00D651AE" w:rsidP="00847B4C">
      <w:r>
        <w:separator/>
      </w:r>
    </w:p>
  </w:endnote>
  <w:endnote w:type="continuationSeparator" w:id="0">
    <w:p w14:paraId="7C780540" w14:textId="77777777" w:rsidR="00D651AE" w:rsidRDefault="00D651AE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2AC0F644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8212B6">
      <w:rPr>
        <w:rFonts w:cs="Arial"/>
        <w:i/>
        <w:color w:val="BFBFBF" w:themeColor="background1" w:themeShade="BF"/>
        <w:sz w:val="16"/>
        <w:szCs w:val="18"/>
      </w:rPr>
      <w:t>Umfeldanalyse</w:t>
    </w:r>
    <w:bookmarkStart w:id="0" w:name="_GoBack"/>
    <w:bookmarkEnd w:id="0"/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made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F7D3D" w14:textId="77777777" w:rsidR="00D651AE" w:rsidRDefault="00D651AE" w:rsidP="00847B4C">
      <w:r>
        <w:separator/>
      </w:r>
    </w:p>
  </w:footnote>
  <w:footnote w:type="continuationSeparator" w:id="0">
    <w:p w14:paraId="6A0027DD" w14:textId="77777777" w:rsidR="00D651AE" w:rsidRDefault="00D651AE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D651AE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D651AE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BFB7F56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272CE025" w:rsidR="00EC0829" w:rsidRPr="00E83A78" w:rsidRDefault="0026303D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Umfeldanaly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272CE025" w:rsidR="00EC0829" w:rsidRPr="00E83A78" w:rsidRDefault="0026303D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Umfeldanalyse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651AE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B4D5C4E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4203254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A410C"/>
    <w:rsid w:val="000C45DE"/>
    <w:rsid w:val="00126AE6"/>
    <w:rsid w:val="00177E4A"/>
    <w:rsid w:val="001A7EF0"/>
    <w:rsid w:val="001B4DB0"/>
    <w:rsid w:val="001C6448"/>
    <w:rsid w:val="001F557E"/>
    <w:rsid w:val="00212931"/>
    <w:rsid w:val="0026303D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26D0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212B6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56A1"/>
    <w:rsid w:val="00941FD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651AE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C71FA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microsoft.com/office/2007/relationships/hdphoto" Target="media/hdphoto1.wdp"/><Relationship Id="rId1" Type="http://schemas.openxmlformats.org/officeDocument/2006/relationships/image" Target="media/image3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5C9400-99B4-4FDE-A9B1-64FE927AE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4</cp:revision>
  <cp:lastPrinted>2018-05-14T06:42:00Z</cp:lastPrinted>
  <dcterms:created xsi:type="dcterms:W3CDTF">2020-01-17T19:09:00Z</dcterms:created>
  <dcterms:modified xsi:type="dcterms:W3CDTF">2020-01-29T01:20:00Z</dcterms:modified>
</cp:coreProperties>
</file>